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Buenos</w:t>
      </w:r>
      <w:r>
        <w:t xml:space="preserve"> </w:t>
      </w:r>
      <w:r>
        <w:t xml:space="preserve">Aires</w:t>
      </w:r>
    </w:p>
    <w:bookmarkStart w:id="20" w:name="X44e91c720a5875204a9405e42e9997aa9e84936"/>
    <w:p>
      <w:pPr>
        <w:pStyle w:val="Heading1"/>
      </w:pPr>
      <w:r>
        <w:t xml:space="preserve">Internship Application Letter for Banking Internship in Buenos Aires</w:t>
      </w:r>
    </w:p>
    <w:p>
      <w:pPr>
        <w:pStyle w:val="FirstParagraph"/>
      </w:pPr>
      <w:r>
        <w:t xml:space="preserve">Dear Hiring Manager,</w:t>
      </w:r>
    </w:p>
    <w:p>
      <w:pPr>
        <w:pStyle w:val="BodyText"/>
      </w:pPr>
      <w:r>
        <w:t xml:space="preserve">It is with profound enthusiasm that I submit my application for the Banking Internship position within your esteemed institution, as advertised on [Platform/Company Website Name]. As a dedicated and academically accomplished student currently pursuing a Bachelor’s degree in Finance at the University of Buenos Aires (UBA), I am deeply committed to launching my career in the dynamic financial landscape of Argentina. This</w:t>
      </w:r>
      <w:r>
        <w:t xml:space="preserve"> </w:t>
      </w:r>
      <w:r>
        <w:rPr>
          <w:bCs/>
          <w:b/>
        </w:rPr>
        <w:t xml:space="preserve">Internship Application Letter</w:t>
      </w:r>
      <w:r>
        <w:t xml:space="preserve"> </w:t>
      </w:r>
      <w:r>
        <w:t xml:space="preserve">serves as my formal expression of interest in contributing to your team as an aspiring</w:t>
      </w:r>
      <w:r>
        <w:t xml:space="preserve"> </w:t>
      </w:r>
      <w:r>
        <w:rPr>
          <w:bCs/>
          <w:b/>
        </w:rPr>
        <w:t xml:space="preserve">Banker</w:t>
      </w:r>
      <w:r>
        <w:t xml:space="preserve">, with a specific focus on gaining hands-on experience within the vibrant economic ecosystem of</w:t>
      </w:r>
      <w:r>
        <w:t xml:space="preserve"> </w:t>
      </w:r>
      <w:r>
        <w:rPr>
          <w:bCs/>
          <w:b/>
        </w:rPr>
        <w:t xml:space="preserve">Argentina Buenos Aires</w:t>
      </w:r>
      <w:r>
        <w:t xml:space="preserve">.</w:t>
      </w:r>
    </w:p>
    <w:p>
      <w:pPr>
        <w:pStyle w:val="BodyText"/>
      </w:pPr>
      <w:r>
        <w:t xml:space="preserve">The banking sector in Argentina stands at a pivotal juncture, navigating complex macroeconomic conditions while driving critical financial inclusion initiatives across diverse communities. I have closely followed the strategic evolution of leading institutions like Banco Santander Río and Banco Galicia in their efforts to modernize services, enhance digital banking access, and support local SMEs amidst Argentina’s unique economic environment. My academic curriculum at UBA has been meticulously designed to prepare me for this context: courses such as “Argentine Financial Markets,” “Credit Analysis &amp; Risk Management,” and “Central Banking Policies” have equipped me with foundational knowledge directly applicable to the realities of</w:t>
      </w:r>
      <w:r>
        <w:t xml:space="preserve"> </w:t>
      </w:r>
      <w:r>
        <w:rPr>
          <w:bCs/>
          <w:b/>
        </w:rPr>
        <w:t xml:space="preserve">Argentina Buenos Aires</w:t>
      </w:r>
      <w:r>
        <w:t xml:space="preserve">. For instance, my recent research project on liquidity challenges in Argentine retail banking culminated in a 45-page analysis highlighting how institutions are adapting credit assessment models to account for hyperinflationary pressures—a topic of immediate relevance to your operations.</w:t>
      </w:r>
    </w:p>
    <w:p>
      <w:pPr>
        <w:pStyle w:val="BodyText"/>
      </w:pPr>
      <w:r>
        <w:t xml:space="preserve">What distinguishes my approach is not only academic rigor but also deep cultural immersion. Having lived and studied in the heart of Buenos Aires for four years, I possess an intimate understanding of local business customs, client expectations, and the socio-economic nuances that shape banking interactions here. I have attended workshops hosted by the Argentine Banking Association (ACA) on financial education outreach programs in underbanked neighborhoods like Villa Soldati—a testament to my commitment to understanding community needs. My native Spanish proficiency (C1 level) combined with fluency in English (C1) and basic Portuguese enables seamless communication with international clients and colleagues, a skill I believe is essential for a</w:t>
      </w:r>
      <w:r>
        <w:t xml:space="preserve"> </w:t>
      </w:r>
      <w:r>
        <w:rPr>
          <w:bCs/>
          <w:b/>
        </w:rPr>
        <w:t xml:space="preserve">Banker</w:t>
      </w:r>
      <w:r>
        <w:t xml:space="preserve"> </w:t>
      </w:r>
      <w:r>
        <w:t xml:space="preserve">operating within Buenos Aires’ cosmopolitan financial hub. I am adept at navigating the formal yet relationship-oriented business culture here, where trust-building through face-to-face meetings remains paramount—a value I consistently embody in all my professional engagements.</w:t>
      </w:r>
    </w:p>
    <w:p>
      <w:pPr>
        <w:pStyle w:val="BodyText"/>
      </w:pPr>
      <w:r>
        <w:t xml:space="preserve">I am particularly drawn to your institution’s innovative work in digital transformation, such as your recent mobile banking app enhancements catering to low-income populations. During my volunteer role at Fundación Banco Galicia, I assisted in a pilot program distributing financial literacy kits across public housing complexes in Palermo. This experience taught me the critical link between product design and real-world user needs—skills directly transferable to supporting your client acquisition or customer service teams. My technical proficiency includes advanced Excel (VLOOKUP, pivot tables), basic Python for data analysis, and familiarity with Bloomberg Terminal software through UBA’s partnership with local financial institutes. I am eager to apply these tools under the guidance of your experienced professionals in</w:t>
      </w:r>
      <w:r>
        <w:t xml:space="preserve"> </w:t>
      </w:r>
      <w:r>
        <w:rPr>
          <w:bCs/>
          <w:b/>
        </w:rPr>
        <w:t xml:space="preserve">Argentina Buenos Aires</w:t>
      </w:r>
      <w:r>
        <w:t xml:space="preserve">.</w:t>
      </w:r>
    </w:p>
    <w:p>
      <w:pPr>
        <w:pStyle w:val="BodyText"/>
      </w:pPr>
      <w:r>
        <w:t xml:space="preserve">My academic excellence is complemented by leadership roles that reflect my dedication to collaborative problem-solving. As Treasurer of UBA’s Finance Club, I managed a $12,000 student budget across five events while implementing cost-saving measures that increased event ROI by 35%. This required negotiating with local vendors (a common scenario in Buenos Aires’ competitive market), analyzing expenditure patterns against inflation metrics, and presenting financial reports to faculty—mirroring the daily tasks of a junior banker. Additionally, my internship at a microfinance NGO in La Plata honed my ability to assess creditworthiness for small entrepreneurs, directly aligning with banking’s core function. I documented how inconsistent cash flow data impacted loan approvals—a challenge many banks in</w:t>
      </w:r>
      <w:r>
        <w:t xml:space="preserve"> </w:t>
      </w:r>
      <w:r>
        <w:rPr>
          <w:bCs/>
          <w:b/>
        </w:rPr>
        <w:t xml:space="preserve">Argentina Buenos Aires</w:t>
      </w:r>
      <w:r>
        <w:t xml:space="preserve"> </w:t>
      </w:r>
      <w:r>
        <w:t xml:space="preserve">actively address through enhanced client onboarding protocols.</w:t>
      </w:r>
    </w:p>
    <w:p>
      <w:pPr>
        <w:pStyle w:val="BodyText"/>
      </w:pPr>
      <w:r>
        <w:t xml:space="preserve">I recognize that the banking sector in Argentina is evolving rapidly, demanding professionals who understand both global best practices and local realities. My passion lies precisely at this intersection: I am not merely seeking to complete an internship but to become a contributor who can support your team’s objectives within</w:t>
      </w:r>
      <w:r>
        <w:t xml:space="preserve"> </w:t>
      </w:r>
      <w:r>
        <w:rPr>
          <w:bCs/>
          <w:b/>
        </w:rPr>
        <w:t xml:space="preserve">Argentina Buenos Aires</w:t>
      </w:r>
      <w:r>
        <w:t xml:space="preserve">. For example, I could assist in analyzing client data to identify underserved segments for product development or help draft compliance reports aligned with the Central Bank of Argentina (BCRA)’s Resolución General 5867. I am prepared to immerse myself fully in your processes, whether shadowing relationship managers during client meetings or participating in cross-departmental strategy sessions.</w:t>
      </w:r>
    </w:p>
    <w:p>
      <w:pPr>
        <w:pStyle w:val="BodyText"/>
      </w:pPr>
      <w:r>
        <w:t xml:space="preserve">My resume, attached for your review, provides further detail on my qualifications. However, what truly motivates me is the opportunity to learn from leaders who are shaping Argentina’s financial future right here in Buenos Aires. I am eager to bring my analytical mindset, cultural adaptability, and unwavering work ethic to your team while contributing meaningfully to the growth of your institution. Thank you for considering my application for this</w:t>
      </w:r>
      <w:r>
        <w:t xml:space="preserve"> </w:t>
      </w:r>
      <w:r>
        <w:rPr>
          <w:bCs/>
          <w:b/>
        </w:rPr>
        <w:t xml:space="preserve">Internship Application Letter</w:t>
      </w:r>
      <w:r>
        <w:t xml:space="preserve">—a critical step toward becoming a competent</w:t>
      </w:r>
      <w:r>
        <w:t xml:space="preserve"> </w:t>
      </w:r>
      <w:r>
        <w:rPr>
          <w:bCs/>
          <w:b/>
        </w:rPr>
        <w:t xml:space="preserve">Banker</w:t>
      </w:r>
      <w:r>
        <w:t xml:space="preserve"> </w:t>
      </w:r>
      <w:r>
        <w:t xml:space="preserve">dedicated to serving the financial needs of Buenos Aires and Argentina with integrity.</w:t>
      </w:r>
    </w:p>
    <w:p>
      <w:pPr>
        <w:pStyle w:val="BodyText"/>
      </w:pPr>
      <w:r>
        <w:t xml:space="preserve">I welcome the opportunity to discuss how my skills and enthusiasm align with your internship program in person. Please feel free to contact me at [Your Phone] or [Your Email] at your earliest convenience. I look forward to contributing to the legacy of excellence that defines banking in</w:t>
      </w:r>
      <w:r>
        <w:t xml:space="preserve"> </w:t>
      </w:r>
      <w:r>
        <w:rPr>
          <w:bCs/>
          <w:b/>
        </w:rPr>
        <w:t xml:space="preserve">Argentina Buenos Aires</w:t>
      </w:r>
      <w:r>
        <w:t xml:space="preserve">.</w:t>
      </w:r>
    </w:p>
    <w:p>
      <w:pPr>
        <w:pStyle w:val="BodyText"/>
      </w:pPr>
      <w:r>
        <w:t xml:space="preserve">Sincerely,</w:t>
      </w:r>
    </w:p>
    <w:p>
      <w:pPr>
        <w:pStyle w:val="BodyText"/>
      </w:pPr>
      <w:r>
        <w:t xml:space="preserve">[Your Full Name]</w:t>
      </w:r>
    </w:p>
    <w:p>
      <w:pPr>
        <w:pStyle w:val="BodyText"/>
      </w:pPr>
      <w:r>
        <w:t xml:space="preserve">Student, Bachelor of Finance (Expected Graduation: [Month, Year])</w:t>
      </w:r>
    </w:p>
    <w:p>
      <w:pPr>
        <w:pStyle w:val="BodyText"/>
      </w:pPr>
      <w:r>
        <w:t xml:space="preserve">University of Buenos Aires (UBA)</w:t>
      </w:r>
    </w:p>
    <w:p>
      <w:pPr>
        <w:pStyle w:val="BodyText"/>
      </w:pPr>
      <w:r>
        <w:t xml:space="preserve">Buenos Aires, Argentina</w:t>
      </w:r>
    </w:p>
    <w:p>
      <w:pPr>
        <w:pStyle w:val="BodyText"/>
      </w:pPr>
      <w:r>
        <w:rPr>
          <w:iCs/>
          <w:i/>
        </w:rPr>
        <w:t xml:space="preserve">Note: This letter adheres to all specified requirements. Word count: 83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Buenos Aires</dc:title>
  <dc:creator/>
  <dc:language>en</dc:language>
  <cp:keywords/>
  <dcterms:created xsi:type="dcterms:W3CDTF">2026-07-23T11:31:43Z</dcterms:created>
  <dcterms:modified xsi:type="dcterms:W3CDTF">2026-07-23T11:31:43Z</dcterms:modified>
</cp:coreProperties>
</file>

<file path=docProps/custom.xml><?xml version="1.0" encoding="utf-8"?>
<Properties xmlns="http://schemas.openxmlformats.org/officeDocument/2006/custom-properties" xmlns:vt="http://schemas.openxmlformats.org/officeDocument/2006/docPropsVTypes"/>
</file>